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14C8F" w14:textId="55C52D21" w:rsidR="005F060F" w:rsidRPr="005F060F" w:rsidRDefault="00075155" w:rsidP="00A107EA">
      <w:pPr>
        <w:pStyle w:val="Title"/>
        <w:tabs>
          <w:tab w:val="left" w:pos="1060"/>
          <w:tab w:val="center" w:pos="4680"/>
        </w:tabs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(TEMPLATE) </w:t>
      </w:r>
      <w:r w:rsidR="005F060F" w:rsidRPr="005F060F">
        <w:rPr>
          <w:rFonts w:ascii="Times New Roman" w:hAnsi="Times New Roman" w:cs="Times New Roman"/>
          <w:sz w:val="40"/>
          <w:szCs w:val="40"/>
        </w:rPr>
        <w:t>Title of your Juried Panel</w:t>
      </w:r>
    </w:p>
    <w:p w14:paraId="33B305BB" w14:textId="77777777" w:rsidR="005F060F" w:rsidRPr="00A71FD1" w:rsidRDefault="005F060F" w:rsidP="005F060F">
      <w:pPr>
        <w:pStyle w:val="ALISETitle"/>
      </w:pPr>
    </w:p>
    <w:p w14:paraId="75EFB378" w14:textId="77777777" w:rsidR="005F060F" w:rsidRPr="005F060F" w:rsidRDefault="005F060F" w:rsidP="005F060F">
      <w:pPr>
        <w:jc w:val="center"/>
        <w:rPr>
          <w:rFonts w:ascii="Times New Roman" w:eastAsia="Times New Roman" w:hAnsi="Times New Roman" w:cs="Times New Roman"/>
          <w:sz w:val="24"/>
          <w:szCs w:val="28"/>
          <w:vertAlign w:val="superscript"/>
        </w:rPr>
      </w:pPr>
      <w:r w:rsidRPr="005F060F">
        <w:rPr>
          <w:rFonts w:ascii="Times New Roman" w:eastAsia="Times New Roman" w:hAnsi="Times New Roman" w:cs="Times New Roman"/>
          <w:sz w:val="24"/>
          <w:szCs w:val="28"/>
        </w:rPr>
        <w:t xml:space="preserve">FirstName </w:t>
      </w:r>
      <w:proofErr w:type="spellStart"/>
      <w:r w:rsidRPr="005F060F">
        <w:rPr>
          <w:rFonts w:ascii="Times New Roman" w:eastAsia="Times New Roman" w:hAnsi="Times New Roman" w:cs="Times New Roman"/>
          <w:sz w:val="24"/>
          <w:szCs w:val="28"/>
        </w:rPr>
        <w:t>LastName</w:t>
      </w:r>
      <w:r w:rsidRPr="005F060F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a</w:t>
      </w:r>
      <w:proofErr w:type="spellEnd"/>
      <w:r w:rsidRPr="005F060F">
        <w:rPr>
          <w:rFonts w:ascii="Times New Roman" w:eastAsia="Times New Roman" w:hAnsi="Times New Roman" w:cs="Times New Roman"/>
          <w:sz w:val="24"/>
          <w:szCs w:val="28"/>
        </w:rPr>
        <w:t xml:space="preserve">, FirstName </w:t>
      </w:r>
      <w:proofErr w:type="spellStart"/>
      <w:r w:rsidRPr="005F060F">
        <w:rPr>
          <w:rFonts w:ascii="Times New Roman" w:eastAsia="Times New Roman" w:hAnsi="Times New Roman" w:cs="Times New Roman"/>
          <w:sz w:val="24"/>
          <w:szCs w:val="28"/>
        </w:rPr>
        <w:t>Lastname</w:t>
      </w:r>
      <w:r w:rsidRPr="005F060F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b</w:t>
      </w:r>
      <w:proofErr w:type="spellEnd"/>
      <w:r w:rsidRPr="005F060F">
        <w:rPr>
          <w:rFonts w:ascii="Times New Roman" w:eastAsia="Times New Roman" w:hAnsi="Times New Roman" w:cs="Times New Roman"/>
          <w:sz w:val="24"/>
          <w:szCs w:val="28"/>
        </w:rPr>
        <w:t xml:space="preserve">, FirstName </w:t>
      </w:r>
      <w:proofErr w:type="spellStart"/>
      <w:r w:rsidRPr="005F060F">
        <w:rPr>
          <w:rFonts w:ascii="Times New Roman" w:eastAsia="Times New Roman" w:hAnsi="Times New Roman" w:cs="Times New Roman"/>
          <w:sz w:val="24"/>
          <w:szCs w:val="28"/>
        </w:rPr>
        <w:t>LastName</w:t>
      </w:r>
      <w:r w:rsidRPr="005F060F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c</w:t>
      </w:r>
      <w:proofErr w:type="spellEnd"/>
    </w:p>
    <w:p w14:paraId="07C4E8F3" w14:textId="77777777" w:rsidR="005F060F" w:rsidRPr="005F060F" w:rsidRDefault="005F060F" w:rsidP="005F060F">
      <w:pPr>
        <w:jc w:val="center"/>
        <w:rPr>
          <w:rFonts w:ascii="Times New Roman" w:eastAsia="Times New Roman" w:hAnsi="Times New Roman" w:cs="Times New Roman"/>
          <w:sz w:val="24"/>
          <w:szCs w:val="28"/>
        </w:rPr>
      </w:pPr>
      <w:proofErr w:type="spellStart"/>
      <w:r w:rsidRPr="005F060F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a</w:t>
      </w:r>
      <w:r w:rsidRPr="005F060F">
        <w:rPr>
          <w:rFonts w:ascii="Times New Roman" w:eastAsia="Times New Roman" w:hAnsi="Times New Roman" w:cs="Times New Roman"/>
          <w:sz w:val="24"/>
          <w:szCs w:val="28"/>
        </w:rPr>
        <w:t>Affiliation</w:t>
      </w:r>
      <w:proofErr w:type="spellEnd"/>
      <w:r w:rsidRPr="005F060F">
        <w:rPr>
          <w:rFonts w:ascii="Times New Roman" w:eastAsia="Times New Roman" w:hAnsi="Times New Roman" w:cs="Times New Roman"/>
          <w:sz w:val="24"/>
          <w:szCs w:val="28"/>
        </w:rPr>
        <w:t>, Country (Please spell out affiliation and list full name of country)</w:t>
      </w:r>
    </w:p>
    <w:p w14:paraId="28296A8D" w14:textId="77777777" w:rsidR="005F060F" w:rsidRPr="005F060F" w:rsidRDefault="005F060F" w:rsidP="005F060F">
      <w:pPr>
        <w:jc w:val="center"/>
        <w:rPr>
          <w:rFonts w:ascii="Times New Roman" w:eastAsia="Times New Roman" w:hAnsi="Times New Roman" w:cs="Times New Roman"/>
          <w:sz w:val="24"/>
          <w:szCs w:val="28"/>
        </w:rPr>
      </w:pPr>
      <w:proofErr w:type="spellStart"/>
      <w:r w:rsidRPr="005F060F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b</w:t>
      </w:r>
      <w:r w:rsidRPr="005F060F">
        <w:rPr>
          <w:rFonts w:ascii="Times New Roman" w:eastAsia="Times New Roman" w:hAnsi="Times New Roman" w:cs="Times New Roman"/>
          <w:sz w:val="24"/>
          <w:szCs w:val="28"/>
        </w:rPr>
        <w:t>Affiliation</w:t>
      </w:r>
      <w:proofErr w:type="spellEnd"/>
      <w:r w:rsidRPr="005F060F">
        <w:rPr>
          <w:rFonts w:ascii="Times New Roman" w:eastAsia="Times New Roman" w:hAnsi="Times New Roman" w:cs="Times New Roman"/>
          <w:sz w:val="24"/>
          <w:szCs w:val="28"/>
        </w:rPr>
        <w:t>, Country (Please spell out affiliation and list full name of country)</w:t>
      </w:r>
    </w:p>
    <w:p w14:paraId="57E96682" w14:textId="77777777" w:rsidR="005F060F" w:rsidRPr="005F060F" w:rsidRDefault="005F060F" w:rsidP="005F060F">
      <w:pPr>
        <w:jc w:val="center"/>
        <w:rPr>
          <w:rFonts w:ascii="Times New Roman" w:eastAsia="Times New Roman" w:hAnsi="Times New Roman" w:cs="Times New Roman"/>
          <w:sz w:val="24"/>
          <w:szCs w:val="28"/>
        </w:rPr>
      </w:pPr>
      <w:proofErr w:type="spellStart"/>
      <w:r w:rsidRPr="005F060F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c</w:t>
      </w:r>
      <w:r w:rsidRPr="005F060F">
        <w:rPr>
          <w:rFonts w:ascii="Times New Roman" w:eastAsia="Times New Roman" w:hAnsi="Times New Roman" w:cs="Times New Roman"/>
          <w:sz w:val="24"/>
          <w:szCs w:val="28"/>
        </w:rPr>
        <w:t>Affiliation</w:t>
      </w:r>
      <w:proofErr w:type="spellEnd"/>
      <w:r w:rsidRPr="005F060F">
        <w:rPr>
          <w:rFonts w:ascii="Times New Roman" w:eastAsia="Times New Roman" w:hAnsi="Times New Roman" w:cs="Times New Roman"/>
          <w:sz w:val="24"/>
          <w:szCs w:val="28"/>
        </w:rPr>
        <w:t>, Country (Please spell out affiliation and list full name of country)</w:t>
      </w:r>
    </w:p>
    <w:p w14:paraId="300E676A" w14:textId="77777777" w:rsidR="005F060F" w:rsidRPr="005F060F" w:rsidRDefault="005F060F" w:rsidP="005F060F">
      <w:pPr>
        <w:jc w:val="center"/>
        <w:rPr>
          <w:rFonts w:ascii="Times New Roman" w:eastAsia="Times New Roman" w:hAnsi="Times New Roman" w:cs="Times New Roman"/>
          <w:sz w:val="24"/>
          <w:szCs w:val="28"/>
        </w:rPr>
      </w:pPr>
      <w:r w:rsidRPr="005F060F">
        <w:rPr>
          <w:rFonts w:ascii="Times New Roman" w:eastAsia="Times New Roman" w:hAnsi="Times New Roman" w:cs="Times New Roman"/>
          <w:sz w:val="24"/>
          <w:szCs w:val="28"/>
        </w:rPr>
        <w:t>email@email.edu, email@email.edu, email@email.edu</w:t>
      </w:r>
    </w:p>
    <w:p w14:paraId="33A20D59" w14:textId="77777777" w:rsidR="005F060F" w:rsidRPr="00A71FD1" w:rsidRDefault="005F060F" w:rsidP="005F060F">
      <w:pPr>
        <w:jc w:val="center"/>
        <w:rPr>
          <w:rFonts w:ascii="Times New Roman" w:eastAsia="Times New Roman" w:hAnsi="Times New Roman" w:cs="Times New Roman"/>
          <w:szCs w:val="24"/>
        </w:rPr>
      </w:pPr>
    </w:p>
    <w:p w14:paraId="6AE6DFE1" w14:textId="77777777" w:rsidR="005F060F" w:rsidRPr="005F060F" w:rsidRDefault="005F060F" w:rsidP="005F060F">
      <w:pPr>
        <w:pStyle w:val="Heading1"/>
        <w:spacing w:line="240" w:lineRule="auto"/>
        <w:rPr>
          <w:rFonts w:ascii="Times New Roman" w:eastAsia="Times New Roman" w:hAnsi="Times New Roman" w:cs="Times New Roman"/>
          <w:b w:val="0"/>
          <w:sz w:val="24"/>
          <w:szCs w:val="24"/>
        </w:rPr>
      </w:pPr>
      <w:r w:rsidRPr="005F060F">
        <w:rPr>
          <w:rFonts w:ascii="Times New Roman" w:eastAsia="Times New Roman" w:hAnsi="Times New Roman" w:cs="Times New Roman"/>
          <w:sz w:val="24"/>
          <w:szCs w:val="24"/>
        </w:rPr>
        <w:t>ABSTRACT</w:t>
      </w:r>
    </w:p>
    <w:p w14:paraId="36279EB2" w14:textId="77777777" w:rsidR="005F060F" w:rsidRPr="00A71FD1" w:rsidRDefault="005F060F" w:rsidP="005F060F">
      <w:pPr>
        <w:spacing w:line="240" w:lineRule="auto"/>
        <w:contextualSpacing/>
        <w:rPr>
          <w:rFonts w:ascii="Times New Roman" w:hAnsi="Times New Roman" w:cs="Times New Roman"/>
        </w:rPr>
      </w:pPr>
    </w:p>
    <w:p w14:paraId="792D100E" w14:textId="64DF8E09" w:rsidR="005F060F" w:rsidRPr="005F060F" w:rsidRDefault="005F060F" w:rsidP="005F060F">
      <w:pPr>
        <w:spacing w:line="24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5F060F">
        <w:rPr>
          <w:rFonts w:ascii="Times New Roman" w:hAnsi="Times New Roman" w:cs="Times New Roman"/>
          <w:sz w:val="24"/>
          <w:szCs w:val="24"/>
        </w:rPr>
        <w:t xml:space="preserve">This is your abstract text. The descriptions for the juried panels should be 800-1000 words in length. Please use Times New Roman, single-spaced, and indent the first line by 0.5 inches. </w:t>
      </w:r>
    </w:p>
    <w:p w14:paraId="50CDE1A5" w14:textId="77777777" w:rsidR="005F060F" w:rsidRPr="005F060F" w:rsidRDefault="005F060F" w:rsidP="005F060F">
      <w:pPr>
        <w:pStyle w:val="Heading1"/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heading=h.s3257zdsy9bj" w:colFirst="0" w:colLast="0"/>
      <w:bookmarkEnd w:id="0"/>
      <w:r w:rsidRPr="005F060F">
        <w:rPr>
          <w:rFonts w:ascii="Times New Roman" w:hAnsi="Times New Roman" w:cs="Times New Roman"/>
          <w:sz w:val="24"/>
          <w:szCs w:val="24"/>
        </w:rPr>
        <w:t xml:space="preserve">ALISE RESEARCH TAXONOMY TOPICS </w:t>
      </w:r>
    </w:p>
    <w:p w14:paraId="05565AD3" w14:textId="77777777" w:rsidR="005F060F" w:rsidRPr="00A71FD1" w:rsidRDefault="005F060F" w:rsidP="005F060F">
      <w:pPr>
        <w:spacing w:after="0" w:line="240" w:lineRule="auto"/>
        <w:rPr>
          <w:rFonts w:ascii="Times New Roman" w:hAnsi="Times New Roman" w:cs="Times New Roman"/>
        </w:rPr>
      </w:pPr>
    </w:p>
    <w:p w14:paraId="5CE708FF" w14:textId="77777777" w:rsidR="005F060F" w:rsidRPr="005F060F" w:rsidRDefault="005F060F" w:rsidP="005F060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F060F">
        <w:rPr>
          <w:rFonts w:ascii="Times New Roman" w:hAnsi="Times New Roman" w:cs="Times New Roman"/>
          <w:sz w:val="24"/>
          <w:szCs w:val="24"/>
        </w:rPr>
        <w:t>topic1; topic2; topic3; topic4; topic5.</w:t>
      </w:r>
    </w:p>
    <w:p w14:paraId="26510F41" w14:textId="77777777" w:rsidR="005F060F" w:rsidRPr="005F060F" w:rsidRDefault="005F060F" w:rsidP="005F060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C30AAE" w14:textId="77777777" w:rsidR="005F060F" w:rsidRPr="005F060F" w:rsidRDefault="005F060F" w:rsidP="005F060F">
      <w:pPr>
        <w:spacing w:before="240"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F060F">
        <w:rPr>
          <w:rFonts w:ascii="Times New Roman" w:hAnsi="Times New Roman" w:cs="Times New Roman"/>
          <w:b/>
          <w:sz w:val="24"/>
          <w:szCs w:val="24"/>
        </w:rPr>
        <w:t>AUTHOR KEYWORDS</w:t>
      </w:r>
    </w:p>
    <w:p w14:paraId="6B7D756C" w14:textId="77777777" w:rsidR="005F060F" w:rsidRPr="005F060F" w:rsidRDefault="005F060F" w:rsidP="005F060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70EA3A0" w14:textId="77777777" w:rsidR="005F060F" w:rsidRPr="005F060F" w:rsidRDefault="005F060F" w:rsidP="005F060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F060F">
        <w:rPr>
          <w:rFonts w:ascii="Times New Roman" w:hAnsi="Times New Roman" w:cs="Times New Roman"/>
          <w:sz w:val="24"/>
          <w:szCs w:val="24"/>
        </w:rPr>
        <w:t>keyword1; keyword2; keyword3; keyword4; keyword5.</w:t>
      </w:r>
    </w:p>
    <w:p w14:paraId="17A8007A" w14:textId="77777777" w:rsidR="005F060F" w:rsidRPr="00A71FD1" w:rsidRDefault="005F060F" w:rsidP="005F060F">
      <w:pPr>
        <w:rPr>
          <w:rFonts w:ascii="Times New Roman" w:hAnsi="Times New Roman" w:cs="Times New Roman"/>
        </w:rPr>
      </w:pPr>
    </w:p>
    <w:p w14:paraId="23270983" w14:textId="77777777" w:rsidR="005F060F" w:rsidRPr="00A71FD1" w:rsidRDefault="005F060F" w:rsidP="005F060F">
      <w:pPr>
        <w:rPr>
          <w:rFonts w:ascii="Times New Roman" w:hAnsi="Times New Roman" w:cs="Times New Roman"/>
        </w:rPr>
      </w:pPr>
    </w:p>
    <w:p w14:paraId="2BA49B1E" w14:textId="77777777" w:rsidR="005F060F" w:rsidRPr="00A71FD1" w:rsidRDefault="005F060F" w:rsidP="005F060F">
      <w:pPr>
        <w:spacing w:after="0" w:line="276" w:lineRule="auto"/>
        <w:rPr>
          <w:rFonts w:ascii="Times New Roman" w:eastAsia="Libre Franklin" w:hAnsi="Times New Roman" w:cs="Times New Roman"/>
        </w:rPr>
      </w:pPr>
    </w:p>
    <w:p w14:paraId="2B158EBA" w14:textId="77777777" w:rsidR="005F060F" w:rsidRPr="005F060F" w:rsidRDefault="005F060F" w:rsidP="005F060F">
      <w:pPr>
        <w:rPr>
          <w:rFonts w:ascii="Times New Roman" w:eastAsia="Libre Franklin" w:hAnsi="Times New Roman" w:cs="Times New Roman"/>
          <w:b/>
          <w:sz w:val="24"/>
          <w:szCs w:val="24"/>
        </w:rPr>
      </w:pPr>
    </w:p>
    <w:p w14:paraId="197597F7" w14:textId="77777777" w:rsidR="00CA50D0" w:rsidRPr="00A71FD1" w:rsidRDefault="00CA50D0">
      <w:pPr>
        <w:spacing w:after="0" w:line="276" w:lineRule="auto"/>
        <w:rPr>
          <w:rFonts w:ascii="Times New Roman" w:eastAsia="Libre Franklin" w:hAnsi="Times New Roman" w:cs="Times New Roman"/>
        </w:rPr>
      </w:pPr>
    </w:p>
    <w:sectPr w:rsidR="00CA50D0" w:rsidRPr="00A71FD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re Franklin">
    <w:charset w:val="00"/>
    <w:family w:val="auto"/>
    <w:pitch w:val="variable"/>
    <w:sig w:usb0="A00000FF" w:usb1="4000205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1074C"/>
    <w:multiLevelType w:val="hybridMultilevel"/>
    <w:tmpl w:val="43822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2959EA"/>
    <w:multiLevelType w:val="hybridMultilevel"/>
    <w:tmpl w:val="C4C2F712"/>
    <w:lvl w:ilvl="0" w:tplc="35FEB15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53F1782"/>
    <w:multiLevelType w:val="multilevel"/>
    <w:tmpl w:val="F56279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481264908">
    <w:abstractNumId w:val="2"/>
  </w:num>
  <w:num w:numId="2" w16cid:durableId="501624883">
    <w:abstractNumId w:val="0"/>
  </w:num>
  <w:num w:numId="3" w16cid:durableId="123475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tjAzNTI3MjK0NDRS0lEKTi0uzszPAymwqAUAnhzXcCwAAAA="/>
  </w:docVars>
  <w:rsids>
    <w:rsidRoot w:val="00CA50D0"/>
    <w:rsid w:val="00075155"/>
    <w:rsid w:val="000C41CD"/>
    <w:rsid w:val="000E33AF"/>
    <w:rsid w:val="00120A39"/>
    <w:rsid w:val="00170D55"/>
    <w:rsid w:val="002058BF"/>
    <w:rsid w:val="00207B26"/>
    <w:rsid w:val="00251FA8"/>
    <w:rsid w:val="0029697D"/>
    <w:rsid w:val="002F441C"/>
    <w:rsid w:val="00382CA5"/>
    <w:rsid w:val="00395F33"/>
    <w:rsid w:val="003D1681"/>
    <w:rsid w:val="003F1DC4"/>
    <w:rsid w:val="004056C7"/>
    <w:rsid w:val="004348C2"/>
    <w:rsid w:val="004F0680"/>
    <w:rsid w:val="00505B32"/>
    <w:rsid w:val="005117F4"/>
    <w:rsid w:val="005373B3"/>
    <w:rsid w:val="005E4797"/>
    <w:rsid w:val="005F060F"/>
    <w:rsid w:val="00611101"/>
    <w:rsid w:val="0065727E"/>
    <w:rsid w:val="006853C9"/>
    <w:rsid w:val="006B3BC4"/>
    <w:rsid w:val="006C189A"/>
    <w:rsid w:val="00736DCA"/>
    <w:rsid w:val="00741C29"/>
    <w:rsid w:val="00763901"/>
    <w:rsid w:val="007774B1"/>
    <w:rsid w:val="00783FAF"/>
    <w:rsid w:val="00787818"/>
    <w:rsid w:val="007A1A2B"/>
    <w:rsid w:val="007C425D"/>
    <w:rsid w:val="00880908"/>
    <w:rsid w:val="008D4821"/>
    <w:rsid w:val="008F175A"/>
    <w:rsid w:val="00907C9A"/>
    <w:rsid w:val="00951E5F"/>
    <w:rsid w:val="00982243"/>
    <w:rsid w:val="00A107EA"/>
    <w:rsid w:val="00A117A0"/>
    <w:rsid w:val="00A6091C"/>
    <w:rsid w:val="00A64E9C"/>
    <w:rsid w:val="00A71FD1"/>
    <w:rsid w:val="00A73912"/>
    <w:rsid w:val="00A9164C"/>
    <w:rsid w:val="00AE1E73"/>
    <w:rsid w:val="00B10AEA"/>
    <w:rsid w:val="00B34CC4"/>
    <w:rsid w:val="00B85826"/>
    <w:rsid w:val="00BE09BD"/>
    <w:rsid w:val="00C2161E"/>
    <w:rsid w:val="00CA50D0"/>
    <w:rsid w:val="00D77C55"/>
    <w:rsid w:val="00DA4A08"/>
    <w:rsid w:val="00DE47D7"/>
    <w:rsid w:val="00E667F6"/>
    <w:rsid w:val="00EA64C8"/>
    <w:rsid w:val="00EB044A"/>
    <w:rsid w:val="00EB3257"/>
    <w:rsid w:val="00F42E1E"/>
    <w:rsid w:val="00F8225E"/>
    <w:rsid w:val="00FB1A77"/>
    <w:rsid w:val="00FC0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642DE"/>
  <w15:docId w15:val="{46920355-0EC4-45BC-AB1A-94FE4D088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4002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179F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B523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23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23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23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23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3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3B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11101"/>
    <w:rPr>
      <w:color w:val="605E5C"/>
      <w:shd w:val="clear" w:color="auto" w:fill="E1DFDD"/>
    </w:rPr>
  </w:style>
  <w:style w:type="character" w:customStyle="1" w:styleId="TitleChar">
    <w:name w:val="Title Char"/>
    <w:basedOn w:val="DefaultParagraphFont"/>
    <w:link w:val="Title"/>
    <w:uiPriority w:val="10"/>
    <w:rsid w:val="00783FAF"/>
    <w:rPr>
      <w:b/>
      <w:sz w:val="72"/>
      <w:szCs w:val="72"/>
    </w:rPr>
  </w:style>
  <w:style w:type="paragraph" w:customStyle="1" w:styleId="ALISETitle">
    <w:name w:val="ALISE_Title"/>
    <w:basedOn w:val="Title"/>
    <w:link w:val="ALISETitleChar"/>
    <w:rsid w:val="00783FAF"/>
    <w:pPr>
      <w:keepNext w:val="0"/>
      <w:keepLines w:val="0"/>
      <w:spacing w:before="0" w:after="0" w:line="240" w:lineRule="auto"/>
      <w:contextualSpacing/>
      <w:jc w:val="center"/>
    </w:pPr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  <w:style w:type="character" w:customStyle="1" w:styleId="ALISETitleChar">
    <w:name w:val="ALISE_Title Char"/>
    <w:basedOn w:val="TitleChar"/>
    <w:link w:val="ALISETitle"/>
    <w:rsid w:val="00783FAF"/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  <w:style w:type="paragraph" w:styleId="NormalWeb">
    <w:name w:val="Normal (Web)"/>
    <w:basedOn w:val="Normal"/>
    <w:uiPriority w:val="99"/>
    <w:unhideWhenUsed/>
    <w:rsid w:val="005117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paragraph" w:styleId="Revision">
    <w:name w:val="Revision"/>
    <w:hidden/>
    <w:uiPriority w:val="99"/>
    <w:semiHidden/>
    <w:rsid w:val="006C189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647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weIaUI1+lFPvDyV/KTMplt09GMg==">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</Words>
  <Characters>642</Characters>
  <Application>Microsoft Office Word</Application>
  <DocSecurity>0</DocSecurity>
  <Lines>17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bria Happ</dc:creator>
  <cp:lastModifiedBy>Sara Aldrich</cp:lastModifiedBy>
  <cp:revision>2</cp:revision>
  <dcterms:created xsi:type="dcterms:W3CDTF">2022-12-29T18:33:00Z</dcterms:created>
  <dcterms:modified xsi:type="dcterms:W3CDTF">2022-12-29T18:33:00Z</dcterms:modified>
</cp:coreProperties>
</file>